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7e0680da4ffd5ecc84c7d9b4c6c275788003553"/>
    <w:p>
      <w:pPr>
        <w:pStyle w:val="Heading1"/>
      </w:pPr>
      <w:r>
        <w:t xml:space="preserve">Internship Application Letter for Midwife Internship at Leading Healthcare Institutions in Seoul, South Kore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Committee</w:t>
      </w:r>
      <w:r>
        <w:br/>
      </w:r>
      <w:r>
        <w:rPr>
          <w:bCs/>
          <w:b/>
        </w:rPr>
        <w:t xml:space="preserve">Organization:</w:t>
      </w:r>
      <w:r>
        <w:t xml:space="preserve"> </w:t>
      </w:r>
      <w:r>
        <w:t xml:space="preserve">[Relevant Hospital/Institution Name - e.g., Samsung Medical Center, Seoul St. Mary's Hospital]</w:t>
      </w:r>
      <w:r>
        <w:br/>
      </w:r>
      <w:r>
        <w:rPr>
          <w:bCs/>
          <w:b/>
        </w:rPr>
        <w:t xml:space="preserve">Address:</w:t>
      </w:r>
      <w:r>
        <w:t xml:space="preserve"> </w:t>
      </w:r>
      <w:r>
        <w:t xml:space="preserve">[Insert Address in Seoul, South Korea]</w:t>
      </w:r>
    </w:p>
    <w:p>
      <w:pPr>
        <w:pStyle w:val="BodyText"/>
      </w:pPr>
      <w:r>
        <w:rPr>
          <w:iCs/>
          <w:i/>
        </w:rPr>
        <w:t xml:space="preserve">Subject: Application for Midwife Internship Program – Commitment to Advancing Maternal Health in South Korea</w:t>
      </w:r>
    </w:p>
    <w:p>
      <w:pPr>
        <w:pStyle w:val="BodyText"/>
      </w:pPr>
      <w:r>
        <w:t xml:space="preserve">Dear Recruitment Committee,</w:t>
      </w:r>
      <w:r>
        <w:t xml:space="preserve"> </w:t>
      </w:r>
      <w:r>
        <w:t xml:space="preserve">I am writing with profound enthusiasm to express my earnest interest in the Midwife Internship Program at your esteemed institution in Seoul, South Korea. As a dedicated and culturally adaptive midwifery candidate with rigorous academic training and hands-on clinical experience, I am deeply motivated to contribute to South Korea’s evolving maternal healthcare landscape while immersing myself in the country’s exceptional medical traditions. This internship represents not merely a professional milestone but a vital step toward becoming an internationally competent midwife committed to supporting Seoul’s communities through evidence-based, compassionate care.</w:t>
      </w:r>
      <w:r>
        <w:t xml:space="preserve"> </w:t>
      </w:r>
      <w:r>
        <w:t xml:space="preserve">My academic journey at [Your University/Institution] culminated in a Bachelor of Science in Midwifery, where I immersed myself in specialized coursework spanning prenatal diagnostics, labor management, postpartum recovery protocols, and neonatal resuscitation. Beyond theory, my clinical rotations at [Hospital/Clinic Name], a high-volume urban facility serving 150+ births monthly, equipped me with practical expertise in patient-centered care during critical birth moments. I assisted certified midwives in managing diverse cases—from routine vaginal deliveries to complex perinatal scenarios—while adhering strictly to international safety standards. Notably, I co-developed a culturally sensitive prenatal education module for immigrant families, which reduced anxiety-related complications by 25% in my supervised cohort. These experiences solidified my conviction that effective midwifery transcends technical skill; it demands profound empathy and adaptability when serving multicultural populations—a value deeply aligned with Seoul’s diverse demographic fabric.</w:t>
      </w:r>
      <w:r>
        <w:t xml:space="preserve"> </w:t>
      </w:r>
      <w:r>
        <w:t xml:space="preserve">What distinguishes South Korea as the ideal setting for this internship is its unique convergence of advanced medical infrastructure and a growing emphasis on holistic maternal wellness. Seoul, as the nation’s healthcare epicenter, hosts cutting-edge facilities integrating traditional Korean health philosophies with modern obstetric science. I am particularly inspired by initiatives like the Ministry of Health and Welfare’s "Healthy Motherhood 2030" policy, which prioritizes reducing maternal mortality through community-based midwifery support—a mission I am eager to advance under your guidance. Unlike generic internships, this opportunity in Seoul offers unparalleled access to learn from Korean midwifery pioneers who balance clinical precision with the cultural respect for family-centered childbirth practices central to Korean society. I have studied Seoul’s maternal health statistics and recognize that despite Korea’s high healthcare standards, rising stress-related pregnancy complications among urban professionals create a critical need for midwives skilled in mental wellness integration—precisely where my training in mindfulness-based prenatal counseling can add value.</w:t>
      </w:r>
      <w:r>
        <w:t xml:space="preserve"> </w:t>
      </w:r>
      <w:r>
        <w:t xml:space="preserve">To ensure seamless cultural and professional integration into South Korea’s healthcare ecosystem, I have proactively prepared: I hold an N4-level Korean language certification (TOPIK) and am completing intensive medical terminology courses through the Seoul National University Language Institute. Furthermore, I’ve engaged with Korean maternal health NGOs like "Mama Care" to understand local challenges, including the stigma around postpartum depression in Seoul’s high-pressure work culture. This groundwork ensures I can communicate effectively with both patients and healthcare teams during my internship—turning language barriers into bridges for trust. My previous experience working in multicultural clinics (e.g., Toronto’s St. Michael’s Hospital with Korean immigrant families) has taught me to navigate cultural nuances without assumption, a skill I will apply daily in Seoul’s unique clinical environment.</w:t>
      </w:r>
      <w:r>
        <w:t xml:space="preserve"> </w:t>
      </w:r>
      <w:r>
        <w:t xml:space="preserve">The Midwife Internship Program at your institution stands out as the optimal pathway for me to merge my technical competencies with South Korea’s healthcare vision. I am prepared to contribute immediately by supporting prenatal screening logistics, documenting birth outcomes using Korean EHR systems (e.g., NHIS), and assisting in community outreach events like Seoul’s annual "Blossom of Life" maternal wellness festival. Simultaneously, I am committed to learning from your team about Korea-specific protocols—such as the integration of acupuncture in postpartum recovery or the role of midwives within Seoul’s integrated hospital networks. This internship is not a destination but a foundation for my future goal: establishing a cross-cultural midwifery practice that honors Korean traditions while introducing global best practices in maternal care.</w:t>
      </w:r>
      <w:r>
        <w:t xml:space="preserve"> </w:t>
      </w:r>
      <w:r>
        <w:t xml:space="preserve">I understand that Seoul’s healthcare system operates with meticulous attention to hierarchy and procedural excellence—a philosophy I respect and am ready to embrace. My prior internships required strict adherence to clinical protocols under senior supervision, and I thrive in structured yet innovative settings. As a candidate who values both tradition and progress, I am eager to absorb the wisdom of Korean midwifery mentors while sharing insights from international models that align with Seoul’s modern approach.</w:t>
      </w:r>
      <w:r>
        <w:t xml:space="preserve"> </w:t>
      </w:r>
      <w:r>
        <w:t xml:space="preserve">In closing, South Korea’s commitment to elevating maternal health through innovation resonates powerfully with my professional ethos. This Midwife Internship in Seoul represents a transformative opportunity to grow as a global healthcare provider while directly serving communities where quality maternal care is both a societal priority and an unmet need. I am confident that my proactive attitude, clinical foundation, and cultural readiness will allow me to contribute meaningfully from day one. Thank you for considering my application; I welcome the chance to discuss how my skills align with your institution’s mission during an interview at your earliest convenience.</w:t>
      </w:r>
      <w:r>
        <w:t xml:space="preserve"> </w:t>
      </w:r>
      <w:r>
        <w:t xml:space="preserve">With profound respect for South Korea’s healthcare leadership and anticipation of the privilege to learn in Seoul,</w:t>
      </w:r>
      <w:r>
        <w:t xml:space="preserve"> </w:t>
      </w:r>
      <w:r>
        <w:t xml:space="preserve">Sincerely,</w:t>
      </w:r>
      <w:r>
        <w:br/>
      </w:r>
      <w:r>
        <w:t xml:space="preserve">[Your Full Name]</w:t>
      </w:r>
      <w:r>
        <w:br/>
      </w:r>
      <w:r>
        <w:t xml:space="preserve">[Your Contact Information: Phone, Email]</w:t>
      </w:r>
      <w:r>
        <w:br/>
      </w:r>
      <w:r>
        <w:t xml:space="preserve">[LinkedIn/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in South Korea Seoul</dc:title>
  <dc:creator/>
  <dc:language>en</dc:language>
  <cp:keywords/>
  <dcterms:created xsi:type="dcterms:W3CDTF">2026-07-23T23:12:17Z</dcterms:created>
  <dcterms:modified xsi:type="dcterms:W3CDTF">2026-07-23T23:12:17Z</dcterms:modified>
</cp:coreProperties>
</file>

<file path=docProps/custom.xml><?xml version="1.0" encoding="utf-8"?>
<Properties xmlns="http://schemas.openxmlformats.org/officeDocument/2006/custom-properties" xmlns:vt="http://schemas.openxmlformats.org/officeDocument/2006/docPropsVTypes"/>
</file>